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18BDDD" w14:textId="365B3F25" w:rsidR="00AF1671" w:rsidRDefault="008A3396" w:rsidP="008B4EF1">
      <w:pPr>
        <w:spacing w:before="100" w:beforeAutospacing="1" w:after="100" w:afterAutospacing="1"/>
        <w:rPr>
          <w:rFonts w:ascii="Times New Roman" w:hAnsi="Times New Roman" w:cs="Times New Roman"/>
          <w:b/>
          <w:bCs/>
          <w:sz w:val="28"/>
          <w:szCs w:val="28"/>
        </w:rPr>
      </w:pPr>
      <w:r w:rsidRPr="00AF1671">
        <w:rPr>
          <w:rFonts w:ascii="Times New Roman" w:hAnsi="Times New Roman" w:cs="Times New Roman"/>
          <w:b/>
          <w:bCs/>
          <w:sz w:val="28"/>
          <w:szCs w:val="28"/>
        </w:rPr>
        <w:t>BEST PRACTICE VIDEO/LIVE DEMOS AT HOME</w:t>
      </w:r>
    </w:p>
    <w:p w14:paraId="4ADBF9AA" w14:textId="2E04155C" w:rsidR="00AF1671" w:rsidRPr="008A3396" w:rsidRDefault="008A3396" w:rsidP="00AF1671">
      <w:pPr>
        <w:spacing w:before="100" w:beforeAutospacing="1" w:after="100" w:afterAutospacing="1"/>
        <w:rPr>
          <w:rFonts w:ascii="Times New Roman" w:hAnsi="Times New Roman" w:cs="Times New Roman"/>
          <w:b/>
          <w:bCs/>
        </w:rPr>
      </w:pPr>
      <w:r w:rsidRPr="008A3396">
        <w:rPr>
          <w:rFonts w:ascii="Times New Roman" w:hAnsi="Times New Roman" w:cs="Times New Roman"/>
          <w:b/>
          <w:bCs/>
        </w:rPr>
        <w:t>EQUIPMENT NEEDED (ALL AVAILABLE AT THE VML HUB)</w:t>
      </w:r>
    </w:p>
    <w:p w14:paraId="52E5A754" w14:textId="6752A237" w:rsidR="00AF1671" w:rsidRPr="00AF1671" w:rsidRDefault="00AF1671" w:rsidP="00AF1671">
      <w:pPr>
        <w:pStyle w:val="ListParagraph"/>
        <w:numPr>
          <w:ilvl w:val="0"/>
          <w:numId w:val="11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</w:rPr>
      </w:pPr>
      <w:r w:rsidRPr="00AF1671">
        <w:rPr>
          <w:rFonts w:ascii="Times New Roman" w:hAnsi="Times New Roman" w:cs="Times New Roman"/>
          <w:sz w:val="28"/>
          <w:szCs w:val="28"/>
        </w:rPr>
        <w:t>Tripod</w:t>
      </w:r>
      <w:r>
        <w:rPr>
          <w:rFonts w:ascii="Times New Roman" w:hAnsi="Times New Roman" w:cs="Times New Roman"/>
          <w:sz w:val="28"/>
          <w:szCs w:val="28"/>
        </w:rPr>
        <w:t xml:space="preserve"> or Desk Clamp</w:t>
      </w:r>
    </w:p>
    <w:p w14:paraId="6007D262" w14:textId="07BE2EDB" w:rsidR="00AF1671" w:rsidRPr="00AF1671" w:rsidRDefault="00AF1671" w:rsidP="00AF1671">
      <w:pPr>
        <w:pStyle w:val="ListParagraph"/>
        <w:numPr>
          <w:ilvl w:val="0"/>
          <w:numId w:val="11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</w:rPr>
      </w:pPr>
      <w:r w:rsidRPr="00AF1671">
        <w:rPr>
          <w:rFonts w:ascii="Times New Roman" w:hAnsi="Times New Roman" w:cs="Times New Roman"/>
          <w:sz w:val="28"/>
          <w:szCs w:val="28"/>
        </w:rPr>
        <w:t xml:space="preserve">Tripod </w:t>
      </w:r>
      <w:r>
        <w:rPr>
          <w:rFonts w:ascii="Times New Roman" w:hAnsi="Times New Roman" w:cs="Times New Roman"/>
          <w:sz w:val="28"/>
          <w:szCs w:val="28"/>
        </w:rPr>
        <w:t xml:space="preserve">or Desk Tablet/Phone </w:t>
      </w:r>
      <w:r w:rsidRPr="00AF1671">
        <w:rPr>
          <w:rFonts w:ascii="Times New Roman" w:hAnsi="Times New Roman" w:cs="Times New Roman"/>
          <w:sz w:val="28"/>
          <w:szCs w:val="28"/>
        </w:rPr>
        <w:t>Mount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FB7F127" w14:textId="297B10E6" w:rsidR="00AF1671" w:rsidRPr="00AF1671" w:rsidRDefault="00AF1671" w:rsidP="003B53E3">
      <w:pPr>
        <w:pStyle w:val="ListParagraph"/>
        <w:numPr>
          <w:ilvl w:val="0"/>
          <w:numId w:val="11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</w:rPr>
      </w:pPr>
      <w:r w:rsidRPr="00AF1671">
        <w:rPr>
          <w:rFonts w:ascii="Times New Roman" w:hAnsi="Times New Roman" w:cs="Times New Roman"/>
          <w:sz w:val="28"/>
          <w:szCs w:val="28"/>
        </w:rPr>
        <w:t>Camera</w:t>
      </w:r>
      <w:r w:rsidRPr="00AF1671">
        <w:rPr>
          <w:rFonts w:ascii="Times New Roman" w:hAnsi="Times New Roman" w:cs="Times New Roman"/>
          <w:sz w:val="28"/>
          <w:szCs w:val="28"/>
        </w:rPr>
        <w:t>/</w:t>
      </w:r>
      <w:r w:rsidRPr="00AF1671">
        <w:rPr>
          <w:rFonts w:ascii="Times New Roman" w:hAnsi="Times New Roman" w:cs="Times New Roman"/>
          <w:sz w:val="28"/>
          <w:szCs w:val="28"/>
        </w:rPr>
        <w:t>Tablet/</w:t>
      </w:r>
      <w:r w:rsidRPr="00AF1671">
        <w:rPr>
          <w:rFonts w:ascii="Times New Roman" w:hAnsi="Times New Roman" w:cs="Times New Roman"/>
          <w:sz w:val="28"/>
          <w:szCs w:val="28"/>
        </w:rPr>
        <w:t>Webcam</w:t>
      </w:r>
    </w:p>
    <w:p w14:paraId="2F631C91" w14:textId="5E36FAE8" w:rsidR="008A3396" w:rsidRDefault="008A3396" w:rsidP="00AF1671">
      <w:pPr>
        <w:pStyle w:val="ListParagraph"/>
        <w:numPr>
          <w:ilvl w:val="0"/>
          <w:numId w:val="11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USB/HDMI/Cables</w:t>
      </w:r>
    </w:p>
    <w:p w14:paraId="7201FBE1" w14:textId="5244AB0E" w:rsidR="00AF1671" w:rsidRDefault="00AF1671" w:rsidP="00AF1671">
      <w:pPr>
        <w:pStyle w:val="ListParagraph"/>
        <w:numPr>
          <w:ilvl w:val="0"/>
          <w:numId w:val="11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Microphone and/or </w:t>
      </w:r>
      <w:r w:rsidRPr="00AF1671">
        <w:rPr>
          <w:rFonts w:ascii="Times New Roman" w:hAnsi="Times New Roman" w:cs="Times New Roman"/>
          <w:sz w:val="28"/>
          <w:szCs w:val="28"/>
        </w:rPr>
        <w:t>Speakers</w:t>
      </w:r>
      <w:r w:rsidRPr="00AF1671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A4D850A" w14:textId="77DC28DE" w:rsidR="008B4EF1" w:rsidRPr="008B4EF1" w:rsidRDefault="008B4EF1" w:rsidP="008B4EF1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8B4EF1">
        <w:rPr>
          <w:rFonts w:ascii="Times New Roman" w:eastAsia="Times New Roman" w:hAnsi="Times New Roman" w:cs="Times New Roman"/>
          <w:b/>
          <w:bCs/>
        </w:rPr>
        <w:t>CHOOSING YOUR IDEAL SHOOTING LOCATION</w:t>
      </w:r>
    </w:p>
    <w:p w14:paraId="5AF58BFA" w14:textId="77777777" w:rsidR="008B4EF1" w:rsidRPr="008B4EF1" w:rsidRDefault="008B4EF1" w:rsidP="008B4EF1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8B4EF1">
        <w:rPr>
          <w:rFonts w:ascii="Times New Roman" w:eastAsia="Times New Roman" w:hAnsi="Times New Roman" w:cs="Times New Roman"/>
        </w:rPr>
        <w:t>Find a location that is well-lit with natural sunlight or plenty of indoor lighting</w:t>
      </w:r>
    </w:p>
    <w:p w14:paraId="1907CA44" w14:textId="43DF222D" w:rsidR="008B4EF1" w:rsidRPr="008B4EF1" w:rsidRDefault="008B4EF1" w:rsidP="008B4EF1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8B4EF1">
        <w:rPr>
          <w:rFonts w:ascii="Times New Roman" w:eastAsia="Times New Roman" w:hAnsi="Times New Roman" w:cs="Times New Roman"/>
        </w:rPr>
        <w:t>Choose a quiet location with little background noise</w:t>
      </w:r>
    </w:p>
    <w:p w14:paraId="798F956F" w14:textId="4FEF6D9D" w:rsidR="008B4EF1" w:rsidRDefault="008B4EF1" w:rsidP="008B4EF1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8B4EF1">
        <w:rPr>
          <w:rFonts w:ascii="Times New Roman" w:eastAsia="Times New Roman" w:hAnsi="Times New Roman" w:cs="Times New Roman"/>
        </w:rPr>
        <w:t xml:space="preserve">Turn off air conditioners </w:t>
      </w:r>
      <w:r w:rsidR="009B7656">
        <w:rPr>
          <w:rFonts w:ascii="Times New Roman" w:eastAsia="Times New Roman" w:hAnsi="Times New Roman" w:cs="Times New Roman"/>
        </w:rPr>
        <w:t>or</w:t>
      </w:r>
      <w:r w:rsidRPr="008B4EF1">
        <w:rPr>
          <w:rFonts w:ascii="Times New Roman" w:eastAsia="Times New Roman" w:hAnsi="Times New Roman" w:cs="Times New Roman"/>
        </w:rPr>
        <w:t xml:space="preserve"> heaters to avoid fan noise</w:t>
      </w:r>
    </w:p>
    <w:p w14:paraId="291D941A" w14:textId="65A4DABE" w:rsidR="008B4EF1" w:rsidRPr="008B4EF1" w:rsidRDefault="008B4EF1" w:rsidP="005D4E7D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8B4EF1">
        <w:rPr>
          <w:rFonts w:ascii="Times New Roman" w:eastAsia="Times New Roman" w:hAnsi="Times New Roman" w:cs="Times New Roman"/>
        </w:rPr>
        <w:t>Choose a non-distracting background</w:t>
      </w:r>
      <w:r w:rsidR="00BB4416">
        <w:rPr>
          <w:rFonts w:ascii="Times New Roman" w:eastAsia="Times New Roman" w:hAnsi="Times New Roman" w:cs="Times New Roman"/>
        </w:rPr>
        <w:t>, and wear clothing that is also not distracting.</w:t>
      </w:r>
    </w:p>
    <w:p w14:paraId="78A5441A" w14:textId="77777777" w:rsidR="008B4EF1" w:rsidRPr="008B4EF1" w:rsidRDefault="008B4EF1" w:rsidP="008B4EF1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8B4EF1">
        <w:rPr>
          <w:rFonts w:ascii="Times New Roman" w:eastAsia="Times New Roman" w:hAnsi="Times New Roman" w:cs="Times New Roman"/>
          <w:b/>
          <w:bCs/>
        </w:rPr>
        <w:t>SETTING UP YOUR PHONE / CAMERA</w:t>
      </w:r>
    </w:p>
    <w:p w14:paraId="77327F32" w14:textId="08D3216B" w:rsidR="008B4EF1" w:rsidRPr="008B4EF1" w:rsidRDefault="008B4EF1" w:rsidP="008B4EF1">
      <w:pPr>
        <w:numPr>
          <w:ilvl w:val="0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8B4EF1">
        <w:rPr>
          <w:rFonts w:ascii="Times New Roman" w:eastAsia="Times New Roman" w:hAnsi="Times New Roman" w:cs="Times New Roman"/>
        </w:rPr>
        <w:t>Set your laptop, phone, or camera on a tripod or steady surface</w:t>
      </w:r>
    </w:p>
    <w:p w14:paraId="674694C7" w14:textId="340FD838" w:rsidR="008B4EF1" w:rsidRPr="008B4EF1" w:rsidRDefault="008B4EF1" w:rsidP="008B4EF1">
      <w:pPr>
        <w:numPr>
          <w:ilvl w:val="0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8B4EF1">
        <w:rPr>
          <w:rFonts w:ascii="Times New Roman" w:eastAsia="Times New Roman" w:hAnsi="Times New Roman" w:cs="Times New Roman"/>
        </w:rPr>
        <w:t>Shoot horizontally (use landscape mode)</w:t>
      </w:r>
    </w:p>
    <w:p w14:paraId="19C67AA0" w14:textId="7B596FDA" w:rsidR="008B4EF1" w:rsidRDefault="008B4EF1" w:rsidP="008B4EF1">
      <w:pPr>
        <w:numPr>
          <w:ilvl w:val="0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8B4EF1">
        <w:rPr>
          <w:rFonts w:ascii="Times New Roman" w:eastAsia="Times New Roman" w:hAnsi="Times New Roman" w:cs="Times New Roman"/>
        </w:rPr>
        <w:t>Position camera at eye level (if you can, avoid angles where the camera lens is looking up</w:t>
      </w:r>
      <w:r>
        <w:rPr>
          <w:rFonts w:ascii="Times New Roman" w:eastAsia="Times New Roman" w:hAnsi="Times New Roman" w:cs="Times New Roman"/>
        </w:rPr>
        <w:t xml:space="preserve"> </w:t>
      </w:r>
      <w:r w:rsidRPr="008B4EF1">
        <w:rPr>
          <w:rFonts w:ascii="Times New Roman" w:eastAsia="Times New Roman" w:hAnsi="Times New Roman" w:cs="Times New Roman"/>
        </w:rPr>
        <w:t>or down on you)</w:t>
      </w:r>
    </w:p>
    <w:p w14:paraId="012E90A8" w14:textId="77777777" w:rsidR="008B4EF1" w:rsidRPr="008B4EF1" w:rsidRDefault="008B4EF1" w:rsidP="008B4EF1">
      <w:pPr>
        <w:numPr>
          <w:ilvl w:val="0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8B4EF1">
        <w:rPr>
          <w:rFonts w:ascii="Times New Roman" w:eastAsia="Times New Roman" w:hAnsi="Times New Roman" w:cs="Times New Roman"/>
        </w:rPr>
        <w:t>Check your video camera settings to make sure you are shooting one of three formats: 1080p at 30fps, 1080p at 60fps, or 1080p at 24fps. 720p and 4k is fine too.</w:t>
      </w:r>
    </w:p>
    <w:p w14:paraId="72702C02" w14:textId="77777777" w:rsidR="008B4EF1" w:rsidRPr="008B4EF1" w:rsidRDefault="008B4EF1" w:rsidP="008B4EF1">
      <w:pPr>
        <w:numPr>
          <w:ilvl w:val="1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8B4EF1">
        <w:rPr>
          <w:rFonts w:ascii="Times New Roman" w:eastAsia="Times New Roman" w:hAnsi="Times New Roman" w:cs="Times New Roman"/>
        </w:rPr>
        <w:t>On Android phones, the settings are usually in the main camera app behind the gear settings wheel</w:t>
      </w:r>
    </w:p>
    <w:p w14:paraId="545544A9" w14:textId="77777777" w:rsidR="008B4EF1" w:rsidRPr="008B4EF1" w:rsidRDefault="008B4EF1" w:rsidP="008B4EF1">
      <w:pPr>
        <w:numPr>
          <w:ilvl w:val="1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8B4EF1">
        <w:rPr>
          <w:rFonts w:ascii="Times New Roman" w:eastAsia="Times New Roman" w:hAnsi="Times New Roman" w:cs="Times New Roman"/>
        </w:rPr>
        <w:t>On iPhones, the camera settings are in the main settings icon in the photos and camera section</w:t>
      </w:r>
    </w:p>
    <w:p w14:paraId="30ECA2CE" w14:textId="5A48CA95" w:rsidR="008B4EF1" w:rsidRPr="008B4EF1" w:rsidRDefault="008B4EF1" w:rsidP="008B4EF1">
      <w:pPr>
        <w:numPr>
          <w:ilvl w:val="0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8B4EF1">
        <w:rPr>
          <w:rFonts w:ascii="Times New Roman" w:eastAsia="Times New Roman" w:hAnsi="Times New Roman" w:cs="Times New Roman"/>
        </w:rPr>
        <w:t>If you are unsure, no worries, your camera’s default setting should generally be ok.</w:t>
      </w:r>
    </w:p>
    <w:p w14:paraId="354B9A43" w14:textId="77777777" w:rsidR="008B4EF1" w:rsidRPr="008B4EF1" w:rsidRDefault="008B4EF1" w:rsidP="008B4EF1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8B4EF1">
        <w:rPr>
          <w:rFonts w:ascii="Times New Roman" w:eastAsia="Times New Roman" w:hAnsi="Times New Roman" w:cs="Times New Roman"/>
          <w:b/>
          <w:bCs/>
        </w:rPr>
        <w:t>LIGHTING</w:t>
      </w:r>
    </w:p>
    <w:p w14:paraId="67AC2FFC" w14:textId="61BE4287" w:rsidR="008B4EF1" w:rsidRPr="008B4EF1" w:rsidRDefault="008B4EF1" w:rsidP="008B4EF1">
      <w:pPr>
        <w:numPr>
          <w:ilvl w:val="0"/>
          <w:numId w:val="4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8B4EF1">
        <w:rPr>
          <w:rFonts w:ascii="Times New Roman" w:eastAsia="Times New Roman" w:hAnsi="Times New Roman" w:cs="Times New Roman"/>
        </w:rPr>
        <w:t>Shoot in daylight if possible</w:t>
      </w:r>
      <w:r>
        <w:rPr>
          <w:rFonts w:ascii="Times New Roman" w:eastAsia="Times New Roman" w:hAnsi="Times New Roman" w:cs="Times New Roman"/>
        </w:rPr>
        <w:t>, p</w:t>
      </w:r>
      <w:r w:rsidRPr="008B4EF1">
        <w:rPr>
          <w:rFonts w:ascii="Times New Roman" w:eastAsia="Times New Roman" w:hAnsi="Times New Roman" w:cs="Times New Roman"/>
        </w:rPr>
        <w:t>osition yourself so windows are facing you</w:t>
      </w:r>
    </w:p>
    <w:p w14:paraId="53B9BD46" w14:textId="77777777" w:rsidR="008B4EF1" w:rsidRPr="008B4EF1" w:rsidRDefault="008B4EF1" w:rsidP="008B4EF1">
      <w:pPr>
        <w:numPr>
          <w:ilvl w:val="0"/>
          <w:numId w:val="4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8B4EF1">
        <w:rPr>
          <w:rFonts w:ascii="Times New Roman" w:eastAsia="Times New Roman" w:hAnsi="Times New Roman" w:cs="Times New Roman"/>
        </w:rPr>
        <w:t>Expose for your face and not the background (many phone cameras will automatically adjust the video brightness when you tap your face on the touch screen)</w:t>
      </w:r>
    </w:p>
    <w:p w14:paraId="179F0165" w14:textId="77777777" w:rsidR="008B4EF1" w:rsidRPr="008B4EF1" w:rsidRDefault="008B4EF1" w:rsidP="008B4EF1">
      <w:pPr>
        <w:numPr>
          <w:ilvl w:val="0"/>
          <w:numId w:val="4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8B4EF1">
        <w:rPr>
          <w:rFonts w:ascii="Times New Roman" w:eastAsia="Times New Roman" w:hAnsi="Times New Roman" w:cs="Times New Roman"/>
        </w:rPr>
        <w:t>Avoid back light (light that is behind you) and overhead lights</w:t>
      </w:r>
    </w:p>
    <w:p w14:paraId="4779E869" w14:textId="77777777" w:rsidR="008B4EF1" w:rsidRPr="008B4EF1" w:rsidRDefault="008B4EF1" w:rsidP="008B4EF1">
      <w:pPr>
        <w:numPr>
          <w:ilvl w:val="0"/>
          <w:numId w:val="4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8B4EF1">
        <w:rPr>
          <w:rFonts w:ascii="Times New Roman" w:eastAsia="Times New Roman" w:hAnsi="Times New Roman" w:cs="Times New Roman"/>
        </w:rPr>
        <w:t xml:space="preserve">To make sure your face is evenly lit indoors, you can place two lamps at </w:t>
      </w:r>
      <w:proofErr w:type="gramStart"/>
      <w:r w:rsidRPr="008B4EF1">
        <w:rPr>
          <w:rFonts w:ascii="Times New Roman" w:eastAsia="Times New Roman" w:hAnsi="Times New Roman" w:cs="Times New Roman"/>
        </w:rPr>
        <w:t>45 degree</w:t>
      </w:r>
      <w:proofErr w:type="gramEnd"/>
      <w:r w:rsidRPr="008B4EF1">
        <w:rPr>
          <w:rFonts w:ascii="Times New Roman" w:eastAsia="Times New Roman" w:hAnsi="Times New Roman" w:cs="Times New Roman"/>
        </w:rPr>
        <w:t xml:space="preserve"> angles from the front of your face. Set your camera in between the lamps.</w:t>
      </w:r>
    </w:p>
    <w:p w14:paraId="2AD5D7FE" w14:textId="77777777" w:rsidR="008B4EF1" w:rsidRPr="008B4EF1" w:rsidRDefault="008B4EF1" w:rsidP="008B4EF1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8B4EF1">
        <w:rPr>
          <w:rFonts w:ascii="Times New Roman" w:eastAsia="Times New Roman" w:hAnsi="Times New Roman" w:cs="Times New Roman"/>
          <w:b/>
          <w:bCs/>
        </w:rPr>
        <w:t>CAMERA PRESENCE</w:t>
      </w:r>
    </w:p>
    <w:p w14:paraId="616C0F4B" w14:textId="77777777" w:rsidR="008B4EF1" w:rsidRDefault="008B4EF1" w:rsidP="008B4EF1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proofErr w:type="gramStart"/>
      <w:r w:rsidRPr="008B4EF1">
        <w:rPr>
          <w:rFonts w:ascii="Times New Roman" w:eastAsia="Times New Roman" w:hAnsi="Times New Roman" w:cs="Times New Roman"/>
        </w:rPr>
        <w:t>Look at the camera at all times</w:t>
      </w:r>
      <w:proofErr w:type="gramEnd"/>
    </w:p>
    <w:p w14:paraId="71A5CC7A" w14:textId="631CC2DA" w:rsidR="008B4EF1" w:rsidRPr="008B4EF1" w:rsidRDefault="008B4EF1" w:rsidP="008B4EF1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8B4EF1">
        <w:rPr>
          <w:rFonts w:ascii="Times New Roman" w:eastAsia="Times New Roman" w:hAnsi="Times New Roman" w:cs="Times New Roman"/>
        </w:rPr>
        <w:t>Keep your hand movements to a minimum</w:t>
      </w:r>
    </w:p>
    <w:p w14:paraId="78816C16" w14:textId="77777777" w:rsidR="008B4EF1" w:rsidRPr="008B4EF1" w:rsidRDefault="008B4EF1" w:rsidP="008B4EF1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8B4EF1">
        <w:rPr>
          <w:rFonts w:ascii="Times New Roman" w:eastAsia="Times New Roman" w:hAnsi="Times New Roman" w:cs="Times New Roman"/>
        </w:rPr>
        <w:t>Mute yourself when not speaking to eliminate contributing unnecessary noise</w:t>
      </w:r>
    </w:p>
    <w:p w14:paraId="181C783D" w14:textId="77777777" w:rsidR="008B4EF1" w:rsidRPr="008B4EF1" w:rsidRDefault="008B4EF1" w:rsidP="008B4EF1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8B4EF1">
        <w:rPr>
          <w:rFonts w:ascii="Times New Roman" w:eastAsia="Times New Roman" w:hAnsi="Times New Roman" w:cs="Times New Roman"/>
        </w:rPr>
        <w:t>Speak more slowly than you would in person</w:t>
      </w:r>
    </w:p>
    <w:p w14:paraId="173D7389" w14:textId="77777777" w:rsidR="008B4EF1" w:rsidRPr="008B4EF1" w:rsidRDefault="008B4EF1" w:rsidP="008B4EF1">
      <w:pPr>
        <w:numPr>
          <w:ilvl w:val="0"/>
          <w:numId w:val="5"/>
        </w:numPr>
        <w:spacing w:before="100" w:beforeAutospacing="1" w:after="240"/>
        <w:rPr>
          <w:rFonts w:ascii="Times New Roman" w:eastAsia="Times New Roman" w:hAnsi="Times New Roman" w:cs="Times New Roman"/>
        </w:rPr>
      </w:pPr>
      <w:r w:rsidRPr="008B4EF1">
        <w:rPr>
          <w:rFonts w:ascii="Times New Roman" w:eastAsia="Times New Roman" w:hAnsi="Times New Roman" w:cs="Times New Roman"/>
        </w:rPr>
        <w:t>Look directly into the camera lens when speaking and not at the video of yourself or classmates/colleagues</w:t>
      </w:r>
    </w:p>
    <w:p w14:paraId="728671F7" w14:textId="77777777" w:rsidR="008B4EF1" w:rsidRPr="008B4EF1" w:rsidRDefault="008B4EF1" w:rsidP="008B4EF1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8B4EF1">
        <w:rPr>
          <w:rFonts w:ascii="Times New Roman" w:eastAsia="Times New Roman" w:hAnsi="Times New Roman" w:cs="Times New Roman"/>
          <w:b/>
          <w:bCs/>
        </w:rPr>
        <w:t>A FEW OTHER HELPFUL HINTS</w:t>
      </w:r>
    </w:p>
    <w:p w14:paraId="2ACF107C" w14:textId="77777777" w:rsidR="008B4EF1" w:rsidRPr="008B4EF1" w:rsidRDefault="008B4EF1" w:rsidP="008B4EF1">
      <w:pPr>
        <w:numPr>
          <w:ilvl w:val="0"/>
          <w:numId w:val="8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8B4EF1">
        <w:rPr>
          <w:rFonts w:ascii="Times New Roman" w:eastAsia="Times New Roman" w:hAnsi="Times New Roman" w:cs="Times New Roman"/>
        </w:rPr>
        <w:lastRenderedPageBreak/>
        <w:t>If you can, ask a friend/family member to assist you while you record</w:t>
      </w:r>
    </w:p>
    <w:p w14:paraId="64B83358" w14:textId="77777777" w:rsidR="008B4EF1" w:rsidRPr="008B4EF1" w:rsidRDefault="008B4EF1" w:rsidP="008B4EF1">
      <w:pPr>
        <w:numPr>
          <w:ilvl w:val="0"/>
          <w:numId w:val="8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8B4EF1">
        <w:rPr>
          <w:rFonts w:ascii="Times New Roman" w:eastAsia="Times New Roman" w:hAnsi="Times New Roman" w:cs="Times New Roman"/>
        </w:rPr>
        <w:t>Do a short recording test to make sure you can see and hear yourself clearly</w:t>
      </w:r>
    </w:p>
    <w:p w14:paraId="763F1FD9" w14:textId="77777777" w:rsidR="00AF1671" w:rsidRDefault="008B4EF1" w:rsidP="00AF1671">
      <w:pPr>
        <w:numPr>
          <w:ilvl w:val="0"/>
          <w:numId w:val="8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8B4EF1">
        <w:rPr>
          <w:rFonts w:ascii="Times New Roman" w:eastAsia="Times New Roman" w:hAnsi="Times New Roman" w:cs="Times New Roman"/>
        </w:rPr>
        <w:t>Have water handy for clearing your throat</w:t>
      </w:r>
    </w:p>
    <w:p w14:paraId="536D62A5" w14:textId="77777777" w:rsidR="00AF1671" w:rsidRDefault="00AF1671" w:rsidP="00AF1671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</w:p>
    <w:p w14:paraId="7B8EA309" w14:textId="6C354A39" w:rsidR="00AF1671" w:rsidRDefault="00AF1671" w:rsidP="00AF1671">
      <w:pPr>
        <w:spacing w:before="100" w:beforeAutospacing="1" w:after="100" w:afterAutospacing="1"/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VML Hub Staff - </w:t>
      </w:r>
      <w:r>
        <w:rPr>
          <w:rFonts w:ascii="Times New Roman" w:eastAsia="Times New Roman" w:hAnsi="Times New Roman" w:cs="Times New Roman"/>
        </w:rPr>
        <w:fldChar w:fldCharType="begin"/>
      </w:r>
      <w:r>
        <w:rPr>
          <w:rFonts w:ascii="Times New Roman" w:eastAsia="Times New Roman" w:hAnsi="Times New Roman" w:cs="Times New Roman"/>
        </w:rPr>
        <w:instrText xml:space="preserve"> DATE \@ "MMMM d, yyyy" </w:instrText>
      </w:r>
      <w:r>
        <w:rPr>
          <w:rFonts w:ascii="Times New Roman" w:eastAsia="Times New Roman" w:hAnsi="Times New Roman" w:cs="Times New Roman"/>
        </w:rPr>
        <w:fldChar w:fldCharType="separate"/>
      </w:r>
      <w:r>
        <w:rPr>
          <w:rFonts w:ascii="Times New Roman" w:eastAsia="Times New Roman" w:hAnsi="Times New Roman" w:cs="Times New Roman"/>
          <w:noProof/>
        </w:rPr>
        <w:t>November 3, 2020</w:t>
      </w:r>
      <w:r>
        <w:rPr>
          <w:rFonts w:ascii="Times New Roman" w:eastAsia="Times New Roman" w:hAnsi="Times New Roman" w:cs="Times New Roman"/>
        </w:rPr>
        <w:fldChar w:fldCharType="end"/>
      </w:r>
    </w:p>
    <w:sectPr w:rsidR="00AF1671" w:rsidSect="00AF167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01AB4"/>
    <w:multiLevelType w:val="multilevel"/>
    <w:tmpl w:val="5C28E3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023D97"/>
    <w:multiLevelType w:val="multilevel"/>
    <w:tmpl w:val="29421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85D5CC2"/>
    <w:multiLevelType w:val="multilevel"/>
    <w:tmpl w:val="85A44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B4E581D"/>
    <w:multiLevelType w:val="hybridMultilevel"/>
    <w:tmpl w:val="4B903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4D4DE7"/>
    <w:multiLevelType w:val="multilevel"/>
    <w:tmpl w:val="ADBEE0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919082F"/>
    <w:multiLevelType w:val="multilevel"/>
    <w:tmpl w:val="33023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F5710B1"/>
    <w:multiLevelType w:val="multilevel"/>
    <w:tmpl w:val="05387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EBF0CBA"/>
    <w:multiLevelType w:val="multilevel"/>
    <w:tmpl w:val="F38AB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11D5138"/>
    <w:multiLevelType w:val="multilevel"/>
    <w:tmpl w:val="414211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DA51D9C"/>
    <w:multiLevelType w:val="multilevel"/>
    <w:tmpl w:val="30989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2433BE9"/>
    <w:multiLevelType w:val="multilevel"/>
    <w:tmpl w:val="2E2842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4"/>
  </w:num>
  <w:num w:numId="3">
    <w:abstractNumId w:val="10"/>
  </w:num>
  <w:num w:numId="4">
    <w:abstractNumId w:val="0"/>
  </w:num>
  <w:num w:numId="5">
    <w:abstractNumId w:val="5"/>
  </w:num>
  <w:num w:numId="6">
    <w:abstractNumId w:val="6"/>
  </w:num>
  <w:num w:numId="7">
    <w:abstractNumId w:val="2"/>
  </w:num>
  <w:num w:numId="8">
    <w:abstractNumId w:val="7"/>
  </w:num>
  <w:num w:numId="9">
    <w:abstractNumId w:val="9"/>
  </w:num>
  <w:num w:numId="10">
    <w:abstractNumId w:val="8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9"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wNDY1MbY0NDE1MTRR0lEKTi0uzszPAykwqgUARJTzUSwAAAA="/>
  </w:docVars>
  <w:rsids>
    <w:rsidRoot w:val="008B4EF1"/>
    <w:rsid w:val="000B5283"/>
    <w:rsid w:val="002D5DB1"/>
    <w:rsid w:val="00411B18"/>
    <w:rsid w:val="008A3396"/>
    <w:rsid w:val="008B4EF1"/>
    <w:rsid w:val="009B7656"/>
    <w:rsid w:val="00A12E3A"/>
    <w:rsid w:val="00A5556E"/>
    <w:rsid w:val="00AF1671"/>
    <w:rsid w:val="00BB4416"/>
    <w:rsid w:val="00D82B02"/>
    <w:rsid w:val="00E6249A"/>
    <w:rsid w:val="00EC0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1964AE"/>
  <w15:chartTrackingRefBased/>
  <w15:docId w15:val="{B8FDD30F-A1C5-564D-BEA4-2AA46189C1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B4EF1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B4EF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8B4EF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8B4EF1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411B1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11B18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F16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4274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6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2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16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229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447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09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790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9070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4620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387</Words>
  <Characters>1866</Characters>
  <Application>Microsoft Office Word</Application>
  <DocSecurity>0</DocSecurity>
  <Lines>39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e A Azevedo</dc:creator>
  <cp:keywords/>
  <dc:description/>
  <cp:lastModifiedBy>Allison J Cywin</cp:lastModifiedBy>
  <cp:revision>2</cp:revision>
  <dcterms:created xsi:type="dcterms:W3CDTF">2020-11-03T20:25:00Z</dcterms:created>
  <dcterms:modified xsi:type="dcterms:W3CDTF">2020-11-03T20:25:00Z</dcterms:modified>
</cp:coreProperties>
</file>